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BE6C95" w14:textId="77777777" w:rsidR="006E2F75" w:rsidRDefault="00000000">
      <w:pPr>
        <w:pStyle w:val="a4"/>
      </w:pPr>
      <w:r>
        <w:t>Отчёт по лабораторной работе №8</w:t>
      </w:r>
    </w:p>
    <w:p w14:paraId="2F5831FF" w14:textId="77777777" w:rsidR="006E2F75" w:rsidRDefault="00000000">
      <w:pPr>
        <w:pStyle w:val="a5"/>
      </w:pPr>
      <w:r>
        <w:t>Дисциплина: архитектура компьютеров и операционные системы</w:t>
      </w:r>
    </w:p>
    <w:p w14:paraId="6582E15F" w14:textId="77777777" w:rsidR="006E2F75" w:rsidRDefault="00000000">
      <w:pPr>
        <w:pStyle w:val="Author"/>
      </w:pPr>
      <w:r>
        <w:t>Сахно Никита НКАбд-05-23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374514094"/>
        <w:docPartObj>
          <w:docPartGallery w:val="Table of Contents"/>
          <w:docPartUnique/>
        </w:docPartObj>
      </w:sdtPr>
      <w:sdtContent>
        <w:p w14:paraId="690CDC44" w14:textId="77777777" w:rsidR="006E2F75" w:rsidRDefault="00000000">
          <w:pPr>
            <w:pStyle w:val="ae"/>
          </w:pPr>
          <w:r>
            <w:t>Содержание</w:t>
          </w:r>
        </w:p>
        <w:p w14:paraId="2D6B05FB" w14:textId="77777777" w:rsidR="005B5BE3" w:rsidRDefault="00000000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52427525" w:history="1">
            <w:r w:rsidR="005B5BE3" w:rsidRPr="00FE7DAE">
              <w:rPr>
                <w:rStyle w:val="ad"/>
                <w:noProof/>
              </w:rPr>
              <w:t>Цель работы</w:t>
            </w:r>
            <w:r w:rsidR="005B5BE3">
              <w:rPr>
                <w:noProof/>
                <w:webHidden/>
              </w:rPr>
              <w:tab/>
            </w:r>
            <w:r w:rsidR="005B5BE3">
              <w:rPr>
                <w:noProof/>
                <w:webHidden/>
              </w:rPr>
              <w:fldChar w:fldCharType="begin"/>
            </w:r>
            <w:r w:rsidR="005B5BE3">
              <w:rPr>
                <w:noProof/>
                <w:webHidden/>
              </w:rPr>
              <w:instrText xml:space="preserve"> PAGEREF _Toc152427525 \h </w:instrText>
            </w:r>
            <w:r w:rsidR="005B5BE3">
              <w:rPr>
                <w:noProof/>
                <w:webHidden/>
              </w:rPr>
            </w:r>
            <w:r w:rsidR="005B5BE3">
              <w:rPr>
                <w:noProof/>
                <w:webHidden/>
              </w:rPr>
              <w:fldChar w:fldCharType="separate"/>
            </w:r>
            <w:r w:rsidR="005B5BE3">
              <w:rPr>
                <w:noProof/>
                <w:webHidden/>
              </w:rPr>
              <w:t>1</w:t>
            </w:r>
            <w:r w:rsidR="005B5BE3">
              <w:rPr>
                <w:noProof/>
                <w:webHidden/>
              </w:rPr>
              <w:fldChar w:fldCharType="end"/>
            </w:r>
          </w:hyperlink>
        </w:p>
        <w:p w14:paraId="7DD12986" w14:textId="77777777" w:rsidR="005B5BE3" w:rsidRDefault="0000000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52427526" w:history="1">
            <w:r w:rsidR="005B5BE3" w:rsidRPr="00FE7DAE">
              <w:rPr>
                <w:rStyle w:val="ad"/>
                <w:noProof/>
              </w:rPr>
              <w:t>Задание</w:t>
            </w:r>
            <w:r w:rsidR="005B5BE3">
              <w:rPr>
                <w:noProof/>
                <w:webHidden/>
              </w:rPr>
              <w:tab/>
            </w:r>
            <w:r w:rsidR="005B5BE3">
              <w:rPr>
                <w:noProof/>
                <w:webHidden/>
              </w:rPr>
              <w:fldChar w:fldCharType="begin"/>
            </w:r>
            <w:r w:rsidR="005B5BE3">
              <w:rPr>
                <w:noProof/>
                <w:webHidden/>
              </w:rPr>
              <w:instrText xml:space="preserve"> PAGEREF _Toc152427526 \h </w:instrText>
            </w:r>
            <w:r w:rsidR="005B5BE3">
              <w:rPr>
                <w:noProof/>
                <w:webHidden/>
              </w:rPr>
            </w:r>
            <w:r w:rsidR="005B5BE3">
              <w:rPr>
                <w:noProof/>
                <w:webHidden/>
              </w:rPr>
              <w:fldChar w:fldCharType="separate"/>
            </w:r>
            <w:r w:rsidR="005B5BE3">
              <w:rPr>
                <w:noProof/>
                <w:webHidden/>
              </w:rPr>
              <w:t>1</w:t>
            </w:r>
            <w:r w:rsidR="005B5BE3">
              <w:rPr>
                <w:noProof/>
                <w:webHidden/>
              </w:rPr>
              <w:fldChar w:fldCharType="end"/>
            </w:r>
          </w:hyperlink>
        </w:p>
        <w:p w14:paraId="5C32F47C" w14:textId="77777777" w:rsidR="005B5BE3" w:rsidRDefault="0000000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52427527" w:history="1">
            <w:r w:rsidR="005B5BE3" w:rsidRPr="00FE7DAE">
              <w:rPr>
                <w:rStyle w:val="ad"/>
                <w:noProof/>
              </w:rPr>
              <w:t>Выполнение лабораторной работы</w:t>
            </w:r>
            <w:r w:rsidR="005B5BE3">
              <w:rPr>
                <w:noProof/>
                <w:webHidden/>
              </w:rPr>
              <w:tab/>
            </w:r>
            <w:r w:rsidR="005B5BE3">
              <w:rPr>
                <w:noProof/>
                <w:webHidden/>
              </w:rPr>
              <w:fldChar w:fldCharType="begin"/>
            </w:r>
            <w:r w:rsidR="005B5BE3">
              <w:rPr>
                <w:noProof/>
                <w:webHidden/>
              </w:rPr>
              <w:instrText xml:space="preserve"> PAGEREF _Toc152427527 \h </w:instrText>
            </w:r>
            <w:r w:rsidR="005B5BE3">
              <w:rPr>
                <w:noProof/>
                <w:webHidden/>
              </w:rPr>
            </w:r>
            <w:r w:rsidR="005B5BE3">
              <w:rPr>
                <w:noProof/>
                <w:webHidden/>
              </w:rPr>
              <w:fldChar w:fldCharType="separate"/>
            </w:r>
            <w:r w:rsidR="005B5BE3">
              <w:rPr>
                <w:noProof/>
                <w:webHidden/>
              </w:rPr>
              <w:t>1</w:t>
            </w:r>
            <w:r w:rsidR="005B5BE3">
              <w:rPr>
                <w:noProof/>
                <w:webHidden/>
              </w:rPr>
              <w:fldChar w:fldCharType="end"/>
            </w:r>
          </w:hyperlink>
        </w:p>
        <w:p w14:paraId="29DA2E29" w14:textId="77777777" w:rsidR="005B5BE3" w:rsidRDefault="0000000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52427528" w:history="1">
            <w:r w:rsidR="005B5BE3" w:rsidRPr="00FE7DAE">
              <w:rPr>
                <w:rStyle w:val="ad"/>
                <w:noProof/>
              </w:rPr>
              <w:t>Реализация циклов в NASM</w:t>
            </w:r>
            <w:r w:rsidR="005B5BE3">
              <w:rPr>
                <w:noProof/>
                <w:webHidden/>
              </w:rPr>
              <w:tab/>
            </w:r>
            <w:r w:rsidR="005B5BE3">
              <w:rPr>
                <w:noProof/>
                <w:webHidden/>
              </w:rPr>
              <w:fldChar w:fldCharType="begin"/>
            </w:r>
            <w:r w:rsidR="005B5BE3">
              <w:rPr>
                <w:noProof/>
                <w:webHidden/>
              </w:rPr>
              <w:instrText xml:space="preserve"> PAGEREF _Toc152427528 \h </w:instrText>
            </w:r>
            <w:r w:rsidR="005B5BE3">
              <w:rPr>
                <w:noProof/>
                <w:webHidden/>
              </w:rPr>
            </w:r>
            <w:r w:rsidR="005B5BE3">
              <w:rPr>
                <w:noProof/>
                <w:webHidden/>
              </w:rPr>
              <w:fldChar w:fldCharType="separate"/>
            </w:r>
            <w:r w:rsidR="005B5BE3">
              <w:rPr>
                <w:noProof/>
                <w:webHidden/>
              </w:rPr>
              <w:t>1</w:t>
            </w:r>
            <w:r w:rsidR="005B5BE3">
              <w:rPr>
                <w:noProof/>
                <w:webHidden/>
              </w:rPr>
              <w:fldChar w:fldCharType="end"/>
            </w:r>
          </w:hyperlink>
        </w:p>
        <w:p w14:paraId="3229B110" w14:textId="77777777" w:rsidR="005B5BE3" w:rsidRDefault="0000000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52427529" w:history="1">
            <w:r w:rsidR="005B5BE3" w:rsidRPr="00FE7DAE">
              <w:rPr>
                <w:rStyle w:val="ad"/>
                <w:noProof/>
              </w:rPr>
              <w:t>Обработка аргументов командной строки</w:t>
            </w:r>
            <w:r w:rsidR="005B5BE3">
              <w:rPr>
                <w:noProof/>
                <w:webHidden/>
              </w:rPr>
              <w:tab/>
            </w:r>
            <w:r w:rsidR="005B5BE3">
              <w:rPr>
                <w:noProof/>
                <w:webHidden/>
              </w:rPr>
              <w:fldChar w:fldCharType="begin"/>
            </w:r>
            <w:r w:rsidR="005B5BE3">
              <w:rPr>
                <w:noProof/>
                <w:webHidden/>
              </w:rPr>
              <w:instrText xml:space="preserve"> PAGEREF _Toc152427529 \h </w:instrText>
            </w:r>
            <w:r w:rsidR="005B5BE3">
              <w:rPr>
                <w:noProof/>
                <w:webHidden/>
              </w:rPr>
            </w:r>
            <w:r w:rsidR="005B5BE3">
              <w:rPr>
                <w:noProof/>
                <w:webHidden/>
              </w:rPr>
              <w:fldChar w:fldCharType="separate"/>
            </w:r>
            <w:r w:rsidR="005B5BE3">
              <w:rPr>
                <w:noProof/>
                <w:webHidden/>
              </w:rPr>
              <w:t>2</w:t>
            </w:r>
            <w:r w:rsidR="005B5BE3">
              <w:rPr>
                <w:noProof/>
                <w:webHidden/>
              </w:rPr>
              <w:fldChar w:fldCharType="end"/>
            </w:r>
          </w:hyperlink>
        </w:p>
        <w:p w14:paraId="047A884F" w14:textId="77777777" w:rsidR="005B5BE3" w:rsidRDefault="0000000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52427530" w:history="1">
            <w:r w:rsidR="005B5BE3" w:rsidRPr="00FE7DAE">
              <w:rPr>
                <w:rStyle w:val="ad"/>
                <w:noProof/>
              </w:rPr>
              <w:t>Задание для самостоятельной работы</w:t>
            </w:r>
            <w:r w:rsidR="005B5BE3">
              <w:rPr>
                <w:noProof/>
                <w:webHidden/>
              </w:rPr>
              <w:tab/>
            </w:r>
            <w:r w:rsidR="005B5BE3">
              <w:rPr>
                <w:noProof/>
                <w:webHidden/>
              </w:rPr>
              <w:fldChar w:fldCharType="begin"/>
            </w:r>
            <w:r w:rsidR="005B5BE3">
              <w:rPr>
                <w:noProof/>
                <w:webHidden/>
              </w:rPr>
              <w:instrText xml:space="preserve"> PAGEREF _Toc152427530 \h </w:instrText>
            </w:r>
            <w:r w:rsidR="005B5BE3">
              <w:rPr>
                <w:noProof/>
                <w:webHidden/>
              </w:rPr>
            </w:r>
            <w:r w:rsidR="005B5BE3">
              <w:rPr>
                <w:noProof/>
                <w:webHidden/>
              </w:rPr>
              <w:fldChar w:fldCharType="separate"/>
            </w:r>
            <w:r w:rsidR="005B5BE3">
              <w:rPr>
                <w:noProof/>
                <w:webHidden/>
              </w:rPr>
              <w:t>3</w:t>
            </w:r>
            <w:r w:rsidR="005B5BE3">
              <w:rPr>
                <w:noProof/>
                <w:webHidden/>
              </w:rPr>
              <w:fldChar w:fldCharType="end"/>
            </w:r>
          </w:hyperlink>
        </w:p>
        <w:p w14:paraId="6BCBFBD7" w14:textId="77777777" w:rsidR="005B5BE3" w:rsidRDefault="0000000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52427531" w:history="1">
            <w:r w:rsidR="005B5BE3" w:rsidRPr="00FE7DAE">
              <w:rPr>
                <w:rStyle w:val="ad"/>
                <w:noProof/>
              </w:rPr>
              <w:t>Выводы</w:t>
            </w:r>
            <w:r w:rsidR="005B5BE3">
              <w:rPr>
                <w:noProof/>
                <w:webHidden/>
              </w:rPr>
              <w:tab/>
            </w:r>
            <w:r w:rsidR="005B5BE3">
              <w:rPr>
                <w:noProof/>
                <w:webHidden/>
              </w:rPr>
              <w:fldChar w:fldCharType="begin"/>
            </w:r>
            <w:r w:rsidR="005B5BE3">
              <w:rPr>
                <w:noProof/>
                <w:webHidden/>
              </w:rPr>
              <w:instrText xml:space="preserve"> PAGEREF _Toc152427531 \h </w:instrText>
            </w:r>
            <w:r w:rsidR="005B5BE3">
              <w:rPr>
                <w:noProof/>
                <w:webHidden/>
              </w:rPr>
            </w:r>
            <w:r w:rsidR="005B5BE3">
              <w:rPr>
                <w:noProof/>
                <w:webHidden/>
              </w:rPr>
              <w:fldChar w:fldCharType="separate"/>
            </w:r>
            <w:r w:rsidR="005B5BE3">
              <w:rPr>
                <w:noProof/>
                <w:webHidden/>
              </w:rPr>
              <w:t>3</w:t>
            </w:r>
            <w:r w:rsidR="005B5BE3">
              <w:rPr>
                <w:noProof/>
                <w:webHidden/>
              </w:rPr>
              <w:fldChar w:fldCharType="end"/>
            </w:r>
          </w:hyperlink>
        </w:p>
        <w:p w14:paraId="0B894957" w14:textId="77777777" w:rsidR="005B5BE3" w:rsidRDefault="0000000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52427532" w:history="1">
            <w:r w:rsidR="005B5BE3" w:rsidRPr="00FE7DAE">
              <w:rPr>
                <w:rStyle w:val="ad"/>
                <w:noProof/>
              </w:rPr>
              <w:t>Список литературы</w:t>
            </w:r>
            <w:r w:rsidR="005B5BE3">
              <w:rPr>
                <w:noProof/>
                <w:webHidden/>
              </w:rPr>
              <w:tab/>
            </w:r>
            <w:r w:rsidR="005B5BE3">
              <w:rPr>
                <w:noProof/>
                <w:webHidden/>
              </w:rPr>
              <w:fldChar w:fldCharType="begin"/>
            </w:r>
            <w:r w:rsidR="005B5BE3">
              <w:rPr>
                <w:noProof/>
                <w:webHidden/>
              </w:rPr>
              <w:instrText xml:space="preserve"> PAGEREF _Toc152427532 \h </w:instrText>
            </w:r>
            <w:r w:rsidR="005B5BE3">
              <w:rPr>
                <w:noProof/>
                <w:webHidden/>
              </w:rPr>
            </w:r>
            <w:r w:rsidR="005B5BE3">
              <w:rPr>
                <w:noProof/>
                <w:webHidden/>
              </w:rPr>
              <w:fldChar w:fldCharType="separate"/>
            </w:r>
            <w:r w:rsidR="005B5BE3">
              <w:rPr>
                <w:noProof/>
                <w:webHidden/>
              </w:rPr>
              <w:t>3</w:t>
            </w:r>
            <w:r w:rsidR="005B5BE3">
              <w:rPr>
                <w:noProof/>
                <w:webHidden/>
              </w:rPr>
              <w:fldChar w:fldCharType="end"/>
            </w:r>
          </w:hyperlink>
        </w:p>
        <w:p w14:paraId="2CCF472E" w14:textId="77777777" w:rsidR="006E2F75" w:rsidRDefault="00000000">
          <w:r>
            <w:fldChar w:fldCharType="end"/>
          </w:r>
        </w:p>
      </w:sdtContent>
    </w:sdt>
    <w:p w14:paraId="26EA6882" w14:textId="77777777" w:rsidR="006E2F75" w:rsidRDefault="00000000">
      <w:pPr>
        <w:pStyle w:val="1"/>
      </w:pPr>
      <w:bookmarkStart w:id="0" w:name="_Toc152427525"/>
      <w:bookmarkStart w:id="1" w:name="цель-работы"/>
      <w:r>
        <w:t>Цель работы</w:t>
      </w:r>
      <w:bookmarkEnd w:id="0"/>
    </w:p>
    <w:p w14:paraId="09B810EE" w14:textId="77777777" w:rsidR="006E2F75" w:rsidRDefault="00000000">
      <w:pPr>
        <w:pStyle w:val="FirstParagraph"/>
      </w:pPr>
      <w:r>
        <w:t>Приобретение навыков написания программ с использованием циклов и обработкой аргументов командной строки.</w:t>
      </w:r>
    </w:p>
    <w:p w14:paraId="756E3BCC" w14:textId="77777777" w:rsidR="006E2F75" w:rsidRDefault="00000000">
      <w:pPr>
        <w:pStyle w:val="1"/>
      </w:pPr>
      <w:bookmarkStart w:id="2" w:name="_Toc152427526"/>
      <w:bookmarkStart w:id="3" w:name="задание"/>
      <w:bookmarkEnd w:id="1"/>
      <w:r>
        <w:t>Задание</w:t>
      </w:r>
      <w:bookmarkEnd w:id="2"/>
    </w:p>
    <w:p w14:paraId="20F8E9F0" w14:textId="77777777" w:rsidR="006E2F75" w:rsidRDefault="00000000">
      <w:pPr>
        <w:numPr>
          <w:ilvl w:val="0"/>
          <w:numId w:val="2"/>
        </w:numPr>
      </w:pPr>
      <w:r>
        <w:t>Реализация циклов в NASM.</w:t>
      </w:r>
    </w:p>
    <w:p w14:paraId="0833542A" w14:textId="77777777" w:rsidR="006E2F75" w:rsidRDefault="00000000">
      <w:pPr>
        <w:numPr>
          <w:ilvl w:val="0"/>
          <w:numId w:val="2"/>
        </w:numPr>
      </w:pPr>
      <w:r>
        <w:t>Обработка аргументов командной строки.</w:t>
      </w:r>
    </w:p>
    <w:p w14:paraId="343076AC" w14:textId="77777777" w:rsidR="006E2F75" w:rsidRDefault="00000000">
      <w:pPr>
        <w:numPr>
          <w:ilvl w:val="0"/>
          <w:numId w:val="2"/>
        </w:numPr>
      </w:pPr>
      <w:r>
        <w:t>Задание для самостоятельной работы.</w:t>
      </w:r>
    </w:p>
    <w:p w14:paraId="42456CCA" w14:textId="77777777" w:rsidR="006E2F75" w:rsidRDefault="00000000">
      <w:pPr>
        <w:pStyle w:val="1"/>
      </w:pPr>
      <w:bookmarkStart w:id="4" w:name="_Toc152427527"/>
      <w:bookmarkStart w:id="5" w:name="выполнение-лабораторной-работы"/>
      <w:bookmarkEnd w:id="3"/>
      <w:r>
        <w:t>Выполнение лабораторной работы</w:t>
      </w:r>
      <w:bookmarkEnd w:id="4"/>
    </w:p>
    <w:p w14:paraId="7C6B6615" w14:textId="77777777" w:rsidR="006E2F75" w:rsidRDefault="00000000">
      <w:pPr>
        <w:pStyle w:val="2"/>
      </w:pPr>
      <w:bookmarkStart w:id="6" w:name="_Toc152427528"/>
      <w:bookmarkStart w:id="7" w:name="реализация-циклов-в-nasm"/>
      <w:r>
        <w:t>Реализация циклов в NASM</w:t>
      </w:r>
      <w:bookmarkEnd w:id="6"/>
    </w:p>
    <w:p w14:paraId="3F3838A1" w14:textId="77777777" w:rsidR="006E2F75" w:rsidRDefault="00000000">
      <w:pPr>
        <w:pStyle w:val="FirstParagraph"/>
      </w:pPr>
      <w:r>
        <w:t>Создаю каталог для программ лабораторной работы № 8, перехожу в него и создаю файл lab8-1.asm. (рис. 1).</w:t>
      </w:r>
    </w:p>
    <w:p w14:paraId="6AE13BD9" w14:textId="77777777" w:rsidR="005B5BE3" w:rsidRPr="005B5BE3" w:rsidRDefault="005B5BE3" w:rsidP="005B5BE3">
      <w:pPr>
        <w:pStyle w:val="a0"/>
      </w:pPr>
    </w:p>
    <w:p w14:paraId="5DC1D8FC" w14:textId="77777777" w:rsidR="005B5BE3" w:rsidRPr="005B5BE3" w:rsidRDefault="005B5BE3" w:rsidP="005B5BE3">
      <w:pPr>
        <w:pStyle w:val="a0"/>
        <w:jc w:val="center"/>
      </w:pPr>
      <w:r>
        <w:rPr>
          <w:noProof/>
        </w:rPr>
        <w:lastRenderedPageBreak/>
        <w:drawing>
          <wp:inline distT="0" distB="0" distL="0" distR="0" wp14:anchorId="59F7ECCD" wp14:editId="17446C70">
            <wp:extent cx="4175760" cy="80772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5760" cy="807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AE1DC6" w14:textId="3BE42972" w:rsidR="006E2F75" w:rsidRDefault="00000000" w:rsidP="005B5BE3">
      <w:pPr>
        <w:pStyle w:val="a0"/>
        <w:jc w:val="center"/>
        <w:rPr>
          <w:i/>
          <w:iCs/>
        </w:rPr>
      </w:pPr>
      <w:r w:rsidRPr="005B5BE3">
        <w:rPr>
          <w:i/>
          <w:iCs/>
        </w:rPr>
        <w:t>Создание файлов для лабораторной работы</w:t>
      </w:r>
    </w:p>
    <w:p w14:paraId="3B16BBD4" w14:textId="77777777" w:rsidR="009D7F88" w:rsidRPr="005B5BE3" w:rsidRDefault="009D7F88" w:rsidP="005B5BE3">
      <w:pPr>
        <w:pStyle w:val="a0"/>
        <w:jc w:val="center"/>
        <w:rPr>
          <w:i/>
          <w:iCs/>
        </w:rPr>
      </w:pPr>
    </w:p>
    <w:p w14:paraId="62B93A27" w14:textId="77777777" w:rsidR="006E2F75" w:rsidRDefault="00000000">
      <w:pPr>
        <w:pStyle w:val="a0"/>
      </w:pPr>
      <w:r>
        <w:t>Ввожу в файл lab8-1.asm текст программы из листинга 8.1. (рис.</w:t>
      </w:r>
      <w:r w:rsidR="005B5BE3" w:rsidRPr="009D7F88">
        <w:t xml:space="preserve"> 2</w:t>
      </w:r>
      <w:r>
        <w:t>).</w:t>
      </w:r>
    </w:p>
    <w:p w14:paraId="76F8C281" w14:textId="77777777" w:rsidR="005B5BE3" w:rsidRDefault="005B5BE3">
      <w:pPr>
        <w:pStyle w:val="a0"/>
      </w:pPr>
      <w:r>
        <w:rPr>
          <w:noProof/>
        </w:rPr>
        <w:drawing>
          <wp:inline distT="0" distB="0" distL="0" distR="0" wp14:anchorId="3700B0BF" wp14:editId="308961BC">
            <wp:extent cx="6172200" cy="4114800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2200" cy="411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D9A6C9" w14:textId="72307D71" w:rsidR="005B5BE3" w:rsidRPr="005B5BE3" w:rsidRDefault="00000000" w:rsidP="009D7F88">
      <w:pPr>
        <w:pStyle w:val="a0"/>
        <w:jc w:val="center"/>
        <w:rPr>
          <w:i/>
          <w:iCs/>
        </w:rPr>
      </w:pPr>
      <w:r w:rsidRPr="005B5BE3">
        <w:rPr>
          <w:i/>
          <w:iCs/>
        </w:rPr>
        <w:t>Ввод текста из листинга 8.1</w:t>
      </w:r>
    </w:p>
    <w:p w14:paraId="65E01B53" w14:textId="77777777" w:rsidR="006E2F75" w:rsidRDefault="00000000">
      <w:pPr>
        <w:pStyle w:val="a0"/>
      </w:pPr>
      <w:r>
        <w:t xml:space="preserve">Создаю исполняемый файл и проверяю его работу. (рис. </w:t>
      </w:r>
      <w:r w:rsidR="005B5BE3" w:rsidRPr="009D7F88">
        <w:t>3</w:t>
      </w:r>
      <w:r>
        <w:t>).</w:t>
      </w:r>
    </w:p>
    <w:p w14:paraId="618522BB" w14:textId="77777777" w:rsidR="005B5BE3" w:rsidRDefault="005B5BE3">
      <w:pPr>
        <w:pStyle w:val="a0"/>
      </w:pPr>
      <w:r>
        <w:rPr>
          <w:noProof/>
        </w:rPr>
        <w:drawing>
          <wp:inline distT="0" distB="0" distL="0" distR="0" wp14:anchorId="217734AD" wp14:editId="752CA058">
            <wp:extent cx="6172200" cy="1607820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2200" cy="1607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924922" w14:textId="77777777" w:rsidR="006E2F75" w:rsidRPr="005B5BE3" w:rsidRDefault="00000000" w:rsidP="005B5BE3">
      <w:pPr>
        <w:pStyle w:val="a0"/>
        <w:jc w:val="center"/>
        <w:rPr>
          <w:i/>
          <w:iCs/>
        </w:rPr>
      </w:pPr>
      <w:r w:rsidRPr="005B5BE3">
        <w:rPr>
          <w:i/>
          <w:iCs/>
        </w:rPr>
        <w:t>Запуск исполняемого файла</w:t>
      </w:r>
    </w:p>
    <w:p w14:paraId="460C7817" w14:textId="77777777" w:rsidR="006E2F75" w:rsidRDefault="00000000">
      <w:pPr>
        <w:pStyle w:val="a0"/>
      </w:pPr>
      <w:r>
        <w:lastRenderedPageBreak/>
        <w:t>Данная программа выводит числа от N</w:t>
      </w:r>
      <w:r w:rsidR="005B5BE3" w:rsidRPr="005B5BE3">
        <w:t xml:space="preserve"> (</w:t>
      </w:r>
      <w:r w:rsidR="005B5BE3">
        <w:t>4)</w:t>
      </w:r>
      <w:r>
        <w:t xml:space="preserve"> до 1 включительно.</w:t>
      </w:r>
    </w:p>
    <w:p w14:paraId="6767E2EB" w14:textId="77777777" w:rsidR="006E2F75" w:rsidRDefault="00000000">
      <w:pPr>
        <w:pStyle w:val="a0"/>
      </w:pPr>
      <w:r>
        <w:t xml:space="preserve">Изменяю текст программы, добавив изменение значения регистра ecx в цикле. (рис. </w:t>
      </w:r>
      <w:r w:rsidR="005B5BE3">
        <w:t>4)</w:t>
      </w:r>
      <w:r>
        <w:t>.</w:t>
      </w:r>
    </w:p>
    <w:p w14:paraId="1779460A" w14:textId="77777777" w:rsidR="005B5BE3" w:rsidRDefault="005B5BE3">
      <w:pPr>
        <w:pStyle w:val="a0"/>
      </w:pPr>
      <w:r>
        <w:rPr>
          <w:noProof/>
        </w:rPr>
        <w:drawing>
          <wp:inline distT="0" distB="0" distL="0" distR="0" wp14:anchorId="4C104575" wp14:editId="27456C27">
            <wp:extent cx="6126480" cy="3474720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6480" cy="3474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8099FE" w14:textId="77777777" w:rsidR="006E2F75" w:rsidRDefault="00000000" w:rsidP="005B5BE3">
      <w:pPr>
        <w:pStyle w:val="a0"/>
        <w:jc w:val="center"/>
        <w:rPr>
          <w:i/>
          <w:iCs/>
        </w:rPr>
      </w:pPr>
      <w:r w:rsidRPr="005B5BE3">
        <w:rPr>
          <w:i/>
          <w:iCs/>
        </w:rPr>
        <w:t>Изменение текста программы</w:t>
      </w:r>
    </w:p>
    <w:p w14:paraId="3AA06D21" w14:textId="77777777" w:rsidR="005B5BE3" w:rsidRPr="005B5BE3" w:rsidRDefault="005B5BE3" w:rsidP="005B5BE3">
      <w:pPr>
        <w:pStyle w:val="a0"/>
        <w:jc w:val="center"/>
        <w:rPr>
          <w:i/>
          <w:iCs/>
        </w:rPr>
      </w:pPr>
    </w:p>
    <w:p w14:paraId="37876C3F" w14:textId="77777777" w:rsidR="006E2F75" w:rsidRDefault="00000000">
      <w:pPr>
        <w:pStyle w:val="a0"/>
      </w:pPr>
      <w:r>
        <w:t xml:space="preserve">Создаю исполняемый файл и проверяю его работу. (рис. </w:t>
      </w:r>
      <w:r w:rsidR="005B5BE3">
        <w:t>5)</w:t>
      </w:r>
      <w:r>
        <w:t>.</w:t>
      </w:r>
    </w:p>
    <w:p w14:paraId="61507DE2" w14:textId="77777777" w:rsidR="005B5BE3" w:rsidRDefault="005B5BE3">
      <w:pPr>
        <w:pStyle w:val="a0"/>
      </w:pPr>
      <w:r>
        <w:rPr>
          <w:noProof/>
        </w:rPr>
        <w:drawing>
          <wp:inline distT="0" distB="0" distL="0" distR="0" wp14:anchorId="2D52D50F" wp14:editId="5DC45F76">
            <wp:extent cx="5897880" cy="1798320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7880" cy="1798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FA2E80" w14:textId="77777777" w:rsidR="006E2F75" w:rsidRDefault="00000000" w:rsidP="005B5BE3">
      <w:pPr>
        <w:pStyle w:val="a0"/>
        <w:jc w:val="center"/>
        <w:rPr>
          <w:i/>
          <w:iCs/>
        </w:rPr>
      </w:pPr>
      <w:r w:rsidRPr="005B5BE3">
        <w:rPr>
          <w:i/>
          <w:iCs/>
        </w:rPr>
        <w:t>Запуск обновленной программы</w:t>
      </w:r>
    </w:p>
    <w:p w14:paraId="03D6D7D2" w14:textId="77777777" w:rsidR="005B5BE3" w:rsidRPr="005B5BE3" w:rsidRDefault="005B5BE3" w:rsidP="005B5BE3">
      <w:pPr>
        <w:pStyle w:val="a0"/>
        <w:jc w:val="center"/>
        <w:rPr>
          <w:i/>
          <w:iCs/>
        </w:rPr>
      </w:pPr>
    </w:p>
    <w:p w14:paraId="6422354E" w14:textId="77777777" w:rsidR="006E2F75" w:rsidRDefault="00000000">
      <w:pPr>
        <w:pStyle w:val="a0"/>
      </w:pPr>
      <w:r>
        <w:t>В данном случае число проходов цикла не соответствует введенному с клавиатуры значению.</w:t>
      </w:r>
    </w:p>
    <w:p w14:paraId="0F63DD03" w14:textId="77777777" w:rsidR="006E2F75" w:rsidRDefault="00000000">
      <w:pPr>
        <w:pStyle w:val="a0"/>
      </w:pPr>
      <w:r>
        <w:t xml:space="preserve">Вношу изменения в текст программы, добавив команды push и pop для сохранения значения счетчика цикла loop. (рис. </w:t>
      </w:r>
      <w:r w:rsidR="005B5BE3">
        <w:t>6</w:t>
      </w:r>
      <w:r>
        <w:t>).</w:t>
      </w:r>
    </w:p>
    <w:p w14:paraId="0522703E" w14:textId="77777777" w:rsidR="005B5BE3" w:rsidRDefault="005B5BE3">
      <w:pPr>
        <w:pStyle w:val="a0"/>
      </w:pPr>
      <w:r>
        <w:rPr>
          <w:noProof/>
        </w:rPr>
        <w:lastRenderedPageBreak/>
        <w:drawing>
          <wp:inline distT="0" distB="0" distL="0" distR="0" wp14:anchorId="518F28DA" wp14:editId="7C1F1E1D">
            <wp:extent cx="5859780" cy="4450080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9780" cy="4450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38BE30" w14:textId="77777777" w:rsidR="006E2F75" w:rsidRDefault="00000000" w:rsidP="005B5BE3">
      <w:pPr>
        <w:pStyle w:val="a0"/>
        <w:jc w:val="center"/>
        <w:rPr>
          <w:i/>
          <w:iCs/>
        </w:rPr>
      </w:pPr>
      <w:r w:rsidRPr="005B5BE3">
        <w:rPr>
          <w:i/>
          <w:iCs/>
        </w:rPr>
        <w:t>Изменение текста программы</w:t>
      </w:r>
    </w:p>
    <w:p w14:paraId="3CE4EBBD" w14:textId="77777777" w:rsidR="00E5503B" w:rsidRPr="005B5BE3" w:rsidRDefault="00E5503B" w:rsidP="005B5BE3">
      <w:pPr>
        <w:pStyle w:val="a0"/>
        <w:jc w:val="center"/>
        <w:rPr>
          <w:i/>
          <w:iCs/>
        </w:rPr>
      </w:pPr>
    </w:p>
    <w:p w14:paraId="35348342" w14:textId="77777777" w:rsidR="006E2F75" w:rsidRDefault="00000000">
      <w:pPr>
        <w:pStyle w:val="a0"/>
      </w:pPr>
      <w:r>
        <w:t xml:space="preserve">Создаю исполняемый файл и проверяю его </w:t>
      </w:r>
      <w:r w:rsidR="005B5BE3">
        <w:t>работу. (</w:t>
      </w:r>
      <w:r>
        <w:t xml:space="preserve">рис. </w:t>
      </w:r>
      <w:r w:rsidR="00E5503B">
        <w:t>7</w:t>
      </w:r>
      <w:r>
        <w:t>).</w:t>
      </w:r>
    </w:p>
    <w:p w14:paraId="3A9C4D66" w14:textId="77777777" w:rsidR="00E5503B" w:rsidRDefault="00E5503B">
      <w:pPr>
        <w:pStyle w:val="a0"/>
      </w:pPr>
      <w:r>
        <w:rPr>
          <w:noProof/>
        </w:rPr>
        <w:drawing>
          <wp:inline distT="0" distB="0" distL="0" distR="0" wp14:anchorId="50D34674" wp14:editId="5442BD29">
            <wp:extent cx="5715000" cy="1699260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1699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521467" w14:textId="77777777" w:rsidR="006E2F75" w:rsidRPr="00E5503B" w:rsidRDefault="00000000" w:rsidP="00E5503B">
      <w:pPr>
        <w:pStyle w:val="a0"/>
        <w:jc w:val="center"/>
        <w:rPr>
          <w:i/>
          <w:iCs/>
        </w:rPr>
      </w:pPr>
      <w:r w:rsidRPr="00E5503B">
        <w:rPr>
          <w:i/>
          <w:iCs/>
        </w:rPr>
        <w:t>Запуск исполняемого файла</w:t>
      </w:r>
    </w:p>
    <w:p w14:paraId="7CE57ECB" w14:textId="77777777" w:rsidR="006E2F75" w:rsidRDefault="00000000">
      <w:pPr>
        <w:pStyle w:val="a0"/>
      </w:pPr>
      <w:r>
        <w:t>В данном случае число проходов цикла соответствует введенному с клавиатуры значению и выводит числа от N-1 до 0 включительно.</w:t>
      </w:r>
    </w:p>
    <w:p w14:paraId="0B3E279D" w14:textId="77777777" w:rsidR="006E2F75" w:rsidRDefault="00000000">
      <w:pPr>
        <w:pStyle w:val="2"/>
      </w:pPr>
      <w:bookmarkStart w:id="8" w:name="_Toc152427529"/>
      <w:bookmarkStart w:id="9" w:name="обработка-аргументов-командной-строки"/>
      <w:bookmarkEnd w:id="7"/>
      <w:r>
        <w:lastRenderedPageBreak/>
        <w:t>Обработка аргументов командной строки</w:t>
      </w:r>
      <w:bookmarkEnd w:id="8"/>
    </w:p>
    <w:p w14:paraId="6A825ADE" w14:textId="77777777" w:rsidR="006E2F75" w:rsidRDefault="00000000">
      <w:pPr>
        <w:pStyle w:val="FirstParagraph"/>
      </w:pPr>
      <w:r>
        <w:t xml:space="preserve">Создаю файл lab8-2.asm в каталоге ~/work/arch-pc/lab08 и ввожу в него текст программы из листинга 8.2. (рис. </w:t>
      </w:r>
      <w:r w:rsidR="00E5503B">
        <w:t>8</w:t>
      </w:r>
      <w:r>
        <w:t>).</w:t>
      </w:r>
    </w:p>
    <w:p w14:paraId="25E4F6A1" w14:textId="77777777" w:rsidR="00E5503B" w:rsidRPr="00E5503B" w:rsidRDefault="00E5503B" w:rsidP="00E5503B">
      <w:pPr>
        <w:pStyle w:val="a0"/>
      </w:pPr>
      <w:r>
        <w:rPr>
          <w:noProof/>
        </w:rPr>
        <w:drawing>
          <wp:inline distT="0" distB="0" distL="0" distR="0" wp14:anchorId="1F5FB2C0" wp14:editId="355935F5">
            <wp:extent cx="5638800" cy="4023360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8800" cy="4023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D63B41" w14:textId="77777777" w:rsidR="006E2F75" w:rsidRDefault="00000000" w:rsidP="00E5503B">
      <w:pPr>
        <w:pStyle w:val="a0"/>
        <w:jc w:val="center"/>
        <w:rPr>
          <w:i/>
          <w:iCs/>
        </w:rPr>
      </w:pPr>
      <w:r w:rsidRPr="00E5503B">
        <w:rPr>
          <w:i/>
          <w:iCs/>
        </w:rPr>
        <w:t>Ввод текста программы из листинга 8.2</w:t>
      </w:r>
    </w:p>
    <w:p w14:paraId="44AC125E" w14:textId="77777777" w:rsidR="00E5503B" w:rsidRPr="00E5503B" w:rsidRDefault="00E5503B" w:rsidP="00E5503B">
      <w:pPr>
        <w:pStyle w:val="a0"/>
        <w:jc w:val="center"/>
        <w:rPr>
          <w:i/>
          <w:iCs/>
        </w:rPr>
      </w:pPr>
    </w:p>
    <w:p w14:paraId="18496D41" w14:textId="77777777" w:rsidR="006E2F75" w:rsidRDefault="00000000">
      <w:pPr>
        <w:pStyle w:val="a0"/>
      </w:pPr>
      <w:r>
        <w:t xml:space="preserve">Создаю исполняемый файл и запускаю его, указав нужные аргументы. (рис. </w:t>
      </w:r>
      <w:r w:rsidR="00E5503B">
        <w:t>9</w:t>
      </w:r>
      <w:r>
        <w:t>).</w:t>
      </w:r>
    </w:p>
    <w:p w14:paraId="53F10691" w14:textId="77777777" w:rsidR="00E5503B" w:rsidRDefault="00E5503B">
      <w:pPr>
        <w:pStyle w:val="a0"/>
      </w:pPr>
      <w:r>
        <w:rPr>
          <w:noProof/>
        </w:rPr>
        <w:drawing>
          <wp:inline distT="0" distB="0" distL="0" distR="0" wp14:anchorId="3A77D969" wp14:editId="22DC7015">
            <wp:extent cx="5760720" cy="1280160"/>
            <wp:effectExtent l="0" t="0" r="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1280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95CC1B" w14:textId="77777777" w:rsidR="006E2F75" w:rsidRPr="00E5503B" w:rsidRDefault="00000000" w:rsidP="00E5503B">
      <w:pPr>
        <w:pStyle w:val="a0"/>
        <w:jc w:val="center"/>
        <w:rPr>
          <w:i/>
          <w:iCs/>
        </w:rPr>
      </w:pPr>
      <w:r w:rsidRPr="00E5503B">
        <w:rPr>
          <w:i/>
          <w:iCs/>
        </w:rPr>
        <w:t>Запуск исполняемого файла</w:t>
      </w:r>
    </w:p>
    <w:p w14:paraId="6DC40312" w14:textId="77777777" w:rsidR="006E2F75" w:rsidRDefault="00000000">
      <w:pPr>
        <w:pStyle w:val="a0"/>
      </w:pPr>
      <w:r>
        <w:t>Программа вывела 4 аргумента, так как аргумент 2 не взят в кавычки, в отличии от аргумента 3, поэтому из-за пробела программа считывает “2” как отдельный аргумент.</w:t>
      </w:r>
    </w:p>
    <w:p w14:paraId="13B6AC86" w14:textId="77777777" w:rsidR="006E2F75" w:rsidRDefault="00000000">
      <w:pPr>
        <w:pStyle w:val="a0"/>
      </w:pPr>
      <w:r>
        <w:t>Рассмотрим пример программы, которая выводит сумму чисел, которые передаются в программу как аргументы. Создаю файл lab8-3.asm в каталоге ~/work/archpc/lab08 и ввожу в него текст программы из листинга 8.3. (рис. 1</w:t>
      </w:r>
      <w:r w:rsidR="00E5503B">
        <w:t>0</w:t>
      </w:r>
      <w:r>
        <w:t>).</w:t>
      </w:r>
    </w:p>
    <w:p w14:paraId="62054235" w14:textId="77777777" w:rsidR="00E5503B" w:rsidRDefault="00E5503B">
      <w:pPr>
        <w:pStyle w:val="a0"/>
      </w:pPr>
      <w:r>
        <w:rPr>
          <w:noProof/>
        </w:rPr>
        <w:lastRenderedPageBreak/>
        <w:drawing>
          <wp:inline distT="0" distB="0" distL="0" distR="0" wp14:anchorId="7DC48E6C" wp14:editId="7898B94C">
            <wp:extent cx="6103620" cy="3947160"/>
            <wp:effectExtent l="0" t="0" r="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3620" cy="3947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C9C790" w14:textId="77777777" w:rsidR="006E2F75" w:rsidRDefault="00000000" w:rsidP="00E5503B">
      <w:pPr>
        <w:pStyle w:val="a0"/>
        <w:jc w:val="center"/>
        <w:rPr>
          <w:i/>
          <w:iCs/>
        </w:rPr>
      </w:pPr>
      <w:r w:rsidRPr="00E5503B">
        <w:rPr>
          <w:i/>
          <w:iCs/>
        </w:rPr>
        <w:t>Ввод текста программы из листинга 8.3</w:t>
      </w:r>
    </w:p>
    <w:p w14:paraId="1DF9D720" w14:textId="77777777" w:rsidR="00E5503B" w:rsidRPr="00E5503B" w:rsidRDefault="00E5503B" w:rsidP="00E5503B">
      <w:pPr>
        <w:pStyle w:val="a0"/>
        <w:jc w:val="center"/>
        <w:rPr>
          <w:i/>
          <w:iCs/>
        </w:rPr>
      </w:pPr>
    </w:p>
    <w:p w14:paraId="14BEAB30" w14:textId="77777777" w:rsidR="006E2F75" w:rsidRDefault="00000000">
      <w:pPr>
        <w:pStyle w:val="a0"/>
      </w:pPr>
      <w:r>
        <w:t xml:space="preserve">Создаю исполняемый файл и запускаю его, указав аргументы. (рис. </w:t>
      </w:r>
      <w:r w:rsidR="00E5503B">
        <w:t>1</w:t>
      </w:r>
      <w:r>
        <w:t>1).</w:t>
      </w:r>
    </w:p>
    <w:p w14:paraId="71BA0BA1" w14:textId="77777777" w:rsidR="00E5503B" w:rsidRDefault="00E5503B">
      <w:pPr>
        <w:pStyle w:val="a0"/>
      </w:pPr>
      <w:r>
        <w:rPr>
          <w:noProof/>
        </w:rPr>
        <w:drawing>
          <wp:inline distT="0" distB="0" distL="0" distR="0" wp14:anchorId="16098063" wp14:editId="058F1F79">
            <wp:extent cx="5661660" cy="464820"/>
            <wp:effectExtent l="0" t="0" r="0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1660" cy="464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5D0C5D" w14:textId="77777777" w:rsidR="006E2F75" w:rsidRDefault="00000000" w:rsidP="00E5503B">
      <w:pPr>
        <w:pStyle w:val="a0"/>
        <w:jc w:val="center"/>
        <w:rPr>
          <w:i/>
          <w:iCs/>
        </w:rPr>
      </w:pPr>
      <w:r w:rsidRPr="00E5503B">
        <w:rPr>
          <w:i/>
          <w:iCs/>
        </w:rPr>
        <w:t>Запуск исполняемого файла</w:t>
      </w:r>
    </w:p>
    <w:p w14:paraId="51AFFC6A" w14:textId="77777777" w:rsidR="00E5503B" w:rsidRPr="00E5503B" w:rsidRDefault="00E5503B" w:rsidP="00E5503B">
      <w:pPr>
        <w:pStyle w:val="a0"/>
        <w:jc w:val="center"/>
        <w:rPr>
          <w:i/>
          <w:iCs/>
        </w:rPr>
      </w:pPr>
    </w:p>
    <w:p w14:paraId="677343ED" w14:textId="77777777" w:rsidR="006E2F75" w:rsidRDefault="00000000">
      <w:pPr>
        <w:pStyle w:val="a0"/>
      </w:pPr>
      <w:r>
        <w:t>Изменяю текст программы из листинга 8.3 для вычисления произведения аргументов командной строки. (рис. 1</w:t>
      </w:r>
      <w:r w:rsidR="00E5503B">
        <w:t>2</w:t>
      </w:r>
      <w:r>
        <w:t>).</w:t>
      </w:r>
    </w:p>
    <w:p w14:paraId="4C01B7A2" w14:textId="77777777" w:rsidR="00E5503B" w:rsidRDefault="00E5503B">
      <w:pPr>
        <w:pStyle w:val="a0"/>
      </w:pPr>
      <w:r>
        <w:rPr>
          <w:noProof/>
        </w:rPr>
        <w:lastRenderedPageBreak/>
        <w:drawing>
          <wp:inline distT="0" distB="0" distL="0" distR="0" wp14:anchorId="5EB71FB3" wp14:editId="3247FF74">
            <wp:extent cx="5661660" cy="4450080"/>
            <wp:effectExtent l="0" t="0" r="0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1660" cy="4450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EEA833" w14:textId="77777777" w:rsidR="006E2F75" w:rsidRDefault="00000000" w:rsidP="00E5503B">
      <w:pPr>
        <w:pStyle w:val="a0"/>
        <w:jc w:val="center"/>
        <w:rPr>
          <w:i/>
          <w:iCs/>
        </w:rPr>
      </w:pPr>
      <w:r w:rsidRPr="00E5503B">
        <w:rPr>
          <w:i/>
          <w:iCs/>
        </w:rPr>
        <w:t>Изменение текста программы</w:t>
      </w:r>
    </w:p>
    <w:p w14:paraId="76B7B15F" w14:textId="77777777" w:rsidR="00E5503B" w:rsidRPr="00E5503B" w:rsidRDefault="00E5503B" w:rsidP="00E5503B">
      <w:pPr>
        <w:pStyle w:val="a0"/>
        <w:jc w:val="center"/>
        <w:rPr>
          <w:i/>
          <w:iCs/>
        </w:rPr>
      </w:pPr>
    </w:p>
    <w:p w14:paraId="001C8BAB" w14:textId="77777777" w:rsidR="006E2F75" w:rsidRDefault="00000000">
      <w:pPr>
        <w:pStyle w:val="a0"/>
      </w:pPr>
      <w:r>
        <w:t>Создаю исполняемый файл и запускаю его, указав аргументы. (рис. 1</w:t>
      </w:r>
      <w:r w:rsidR="00E5503B">
        <w:t>3</w:t>
      </w:r>
      <w:r>
        <w:t>).</w:t>
      </w:r>
    </w:p>
    <w:p w14:paraId="6226BFDD" w14:textId="77777777" w:rsidR="00E5503B" w:rsidRDefault="00E5503B">
      <w:pPr>
        <w:pStyle w:val="a0"/>
      </w:pPr>
      <w:r>
        <w:rPr>
          <w:noProof/>
        </w:rPr>
        <w:drawing>
          <wp:inline distT="0" distB="0" distL="0" distR="0" wp14:anchorId="0F1FCE6C" wp14:editId="523ED170">
            <wp:extent cx="5440680" cy="922020"/>
            <wp:effectExtent l="0" t="0" r="0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922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9B6997" w14:textId="77777777" w:rsidR="006E2F75" w:rsidRDefault="00000000" w:rsidP="00E5503B">
      <w:pPr>
        <w:pStyle w:val="a0"/>
        <w:jc w:val="center"/>
        <w:rPr>
          <w:i/>
          <w:iCs/>
        </w:rPr>
      </w:pPr>
      <w:r w:rsidRPr="00E5503B">
        <w:rPr>
          <w:i/>
          <w:iCs/>
        </w:rPr>
        <w:t>Запуск исполняемого файла</w:t>
      </w:r>
    </w:p>
    <w:p w14:paraId="7C2E81B8" w14:textId="77777777" w:rsidR="00E5503B" w:rsidRDefault="00E5503B" w:rsidP="00E5503B">
      <w:pPr>
        <w:pStyle w:val="a0"/>
        <w:jc w:val="center"/>
        <w:rPr>
          <w:i/>
          <w:iCs/>
        </w:rPr>
      </w:pPr>
    </w:p>
    <w:p w14:paraId="1F337512" w14:textId="77777777" w:rsidR="00E5503B" w:rsidRDefault="00E5503B" w:rsidP="00E5503B">
      <w:pPr>
        <w:pStyle w:val="a0"/>
        <w:jc w:val="center"/>
        <w:rPr>
          <w:i/>
          <w:iCs/>
        </w:rPr>
      </w:pPr>
    </w:p>
    <w:p w14:paraId="141EE585" w14:textId="77777777" w:rsidR="00E5503B" w:rsidRDefault="00E5503B" w:rsidP="00E5503B">
      <w:pPr>
        <w:pStyle w:val="a0"/>
        <w:jc w:val="center"/>
        <w:rPr>
          <w:i/>
          <w:iCs/>
        </w:rPr>
      </w:pPr>
    </w:p>
    <w:p w14:paraId="0057D8B7" w14:textId="77777777" w:rsidR="00E5503B" w:rsidRDefault="00E5503B" w:rsidP="00E5503B">
      <w:pPr>
        <w:pStyle w:val="a0"/>
        <w:jc w:val="center"/>
        <w:rPr>
          <w:i/>
          <w:iCs/>
        </w:rPr>
      </w:pPr>
    </w:p>
    <w:p w14:paraId="45219D34" w14:textId="77777777" w:rsidR="00E5503B" w:rsidRPr="00E5503B" w:rsidRDefault="00E5503B" w:rsidP="00E5503B">
      <w:pPr>
        <w:pStyle w:val="a0"/>
        <w:jc w:val="center"/>
        <w:rPr>
          <w:i/>
          <w:iCs/>
        </w:rPr>
      </w:pPr>
    </w:p>
    <w:p w14:paraId="35989AA0" w14:textId="77777777" w:rsidR="006E2F75" w:rsidRDefault="00000000">
      <w:pPr>
        <w:pStyle w:val="2"/>
      </w:pPr>
      <w:bookmarkStart w:id="10" w:name="_Toc152427530"/>
      <w:bookmarkStart w:id="11" w:name="задание-для-самостоятельной-работы"/>
      <w:bookmarkEnd w:id="9"/>
      <w:r>
        <w:lastRenderedPageBreak/>
        <w:t>Задание для самостоятельной работы</w:t>
      </w:r>
      <w:bookmarkEnd w:id="10"/>
    </w:p>
    <w:p w14:paraId="3A70BFF8" w14:textId="2967D372" w:rsidR="006E2F75" w:rsidRDefault="00000000">
      <w:pPr>
        <w:pStyle w:val="FirstParagraph"/>
      </w:pPr>
      <w:r>
        <w:t>У меня вариант 10</w:t>
      </w:r>
      <w:r w:rsidR="009D7F88">
        <w:t xml:space="preserve"> (рис. 0)</w:t>
      </w:r>
    </w:p>
    <w:p w14:paraId="0F279582" w14:textId="54BC98C7" w:rsidR="009D7F88" w:rsidRPr="009D7F88" w:rsidRDefault="008A226D" w:rsidP="009D7F88">
      <w:pPr>
        <w:pStyle w:val="a0"/>
      </w:pPr>
      <w:r>
        <w:rPr>
          <w:noProof/>
        </w:rPr>
        <w:drawing>
          <wp:inline distT="0" distB="0" distL="0" distR="0" wp14:anchorId="3D15DF8F" wp14:editId="61F024B2">
            <wp:extent cx="6149340" cy="1356360"/>
            <wp:effectExtent l="0" t="0" r="3810" b="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1356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8170C0" w14:textId="7C9F6594" w:rsidR="00E5503B" w:rsidRDefault="009D7F88" w:rsidP="009D7F88">
      <w:pPr>
        <w:pStyle w:val="a0"/>
        <w:jc w:val="center"/>
        <w:rPr>
          <w:i/>
          <w:iCs/>
        </w:rPr>
      </w:pPr>
      <w:r w:rsidRPr="009D7F88">
        <w:rPr>
          <w:i/>
          <w:iCs/>
        </w:rPr>
        <w:t>Вариант из лабораторной работы 6</w:t>
      </w:r>
    </w:p>
    <w:p w14:paraId="0A08D84E" w14:textId="77777777" w:rsidR="009D7F88" w:rsidRPr="009D7F88" w:rsidRDefault="009D7F88" w:rsidP="009D7F88">
      <w:pPr>
        <w:pStyle w:val="a0"/>
        <w:jc w:val="center"/>
        <w:rPr>
          <w:i/>
          <w:iCs/>
        </w:rPr>
      </w:pPr>
    </w:p>
    <w:p w14:paraId="0ACF3F8F" w14:textId="77777777" w:rsidR="006E2F75" w:rsidRDefault="00000000">
      <w:pPr>
        <w:pStyle w:val="a0"/>
      </w:pPr>
      <w:r>
        <w:t>Пишу текст программы, которая находит сумму значений функции f(x) = 5*(2 + x) в соответствии для x = x1, x2, …, xn. Значения xi передаются как аргументы. (рис. 1</w:t>
      </w:r>
      <w:r w:rsidR="00F94AC2">
        <w:t>4</w:t>
      </w:r>
      <w:r>
        <w:t>).</w:t>
      </w:r>
    </w:p>
    <w:p w14:paraId="4BC60134" w14:textId="77777777" w:rsidR="00F94AC2" w:rsidRDefault="00F94AC2">
      <w:pPr>
        <w:pStyle w:val="a0"/>
      </w:pPr>
      <w:r>
        <w:rPr>
          <w:noProof/>
        </w:rPr>
        <w:drawing>
          <wp:inline distT="0" distB="0" distL="0" distR="0" wp14:anchorId="4EF5851C" wp14:editId="3C0071B1">
            <wp:extent cx="5417820" cy="4572000"/>
            <wp:effectExtent l="0" t="0" r="0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7820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2900D6" w14:textId="105ECD6E" w:rsidR="006E2F75" w:rsidRDefault="00000000" w:rsidP="00F94AC2">
      <w:pPr>
        <w:pStyle w:val="a0"/>
        <w:jc w:val="center"/>
        <w:rPr>
          <w:i/>
          <w:iCs/>
        </w:rPr>
      </w:pPr>
      <w:r w:rsidRPr="00F94AC2">
        <w:rPr>
          <w:i/>
          <w:iCs/>
        </w:rPr>
        <w:t>Текст программы</w:t>
      </w:r>
    </w:p>
    <w:p w14:paraId="1194ECAB" w14:textId="7B2F61E6" w:rsidR="009D7F88" w:rsidRPr="00F94AC2" w:rsidRDefault="009D7F88" w:rsidP="009D7F88">
      <w:pPr>
        <w:pStyle w:val="a0"/>
        <w:rPr>
          <w:i/>
          <w:iCs/>
        </w:rPr>
      </w:pPr>
    </w:p>
    <w:p w14:paraId="6E11B628" w14:textId="77777777" w:rsidR="006E2F75" w:rsidRDefault="00000000">
      <w:pPr>
        <w:pStyle w:val="a0"/>
      </w:pPr>
      <w:r>
        <w:lastRenderedPageBreak/>
        <w:t>Создаю исполняемый файл и проверьте его работу на нескольких наборах x = x1, x2, …, xn. (рис. 1</w:t>
      </w:r>
      <w:r w:rsidR="00F94AC2">
        <w:t>5</w:t>
      </w:r>
      <w:r>
        <w:t>).</w:t>
      </w:r>
    </w:p>
    <w:p w14:paraId="38860103" w14:textId="77777777" w:rsidR="00F94AC2" w:rsidRDefault="00F94AC2">
      <w:pPr>
        <w:pStyle w:val="a0"/>
      </w:pPr>
      <w:r>
        <w:rPr>
          <w:noProof/>
        </w:rPr>
        <w:drawing>
          <wp:inline distT="0" distB="0" distL="0" distR="0" wp14:anchorId="78166A11" wp14:editId="0EEFF50E">
            <wp:extent cx="4480560" cy="1676181"/>
            <wp:effectExtent l="0" t="0" r="0" b="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6121" cy="16782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E199E6" w14:textId="77777777" w:rsidR="006E2F75" w:rsidRDefault="00000000" w:rsidP="00F94AC2">
      <w:pPr>
        <w:pStyle w:val="a0"/>
        <w:jc w:val="center"/>
        <w:rPr>
          <w:i/>
          <w:iCs/>
        </w:rPr>
      </w:pPr>
      <w:r w:rsidRPr="00F94AC2">
        <w:rPr>
          <w:i/>
          <w:iCs/>
        </w:rPr>
        <w:t>Запуск исполняемого файла и проверка его работы</w:t>
      </w:r>
    </w:p>
    <w:p w14:paraId="74D9BCCE" w14:textId="77777777" w:rsidR="00F94AC2" w:rsidRPr="00F94AC2" w:rsidRDefault="00F94AC2" w:rsidP="00F94AC2">
      <w:pPr>
        <w:pStyle w:val="a0"/>
        <w:jc w:val="center"/>
        <w:rPr>
          <w:i/>
          <w:iCs/>
        </w:rPr>
      </w:pPr>
    </w:p>
    <w:p w14:paraId="602D2A23" w14:textId="77777777" w:rsidR="006E2F75" w:rsidRDefault="00000000">
      <w:pPr>
        <w:pStyle w:val="a0"/>
      </w:pPr>
      <w:r>
        <w:t>Программа работает корректно.</w:t>
      </w:r>
    </w:p>
    <w:p w14:paraId="3FB671EF" w14:textId="77777777" w:rsidR="006E2F75" w:rsidRDefault="00000000">
      <w:pPr>
        <w:pStyle w:val="1"/>
      </w:pPr>
      <w:bookmarkStart w:id="12" w:name="_Toc152427531"/>
      <w:bookmarkStart w:id="13" w:name="выводы"/>
      <w:bookmarkEnd w:id="5"/>
      <w:bookmarkEnd w:id="11"/>
      <w:r>
        <w:t>Выводы</w:t>
      </w:r>
      <w:bookmarkEnd w:id="12"/>
    </w:p>
    <w:p w14:paraId="553DA2E8" w14:textId="77777777" w:rsidR="006E2F75" w:rsidRDefault="00000000">
      <w:pPr>
        <w:pStyle w:val="FirstParagraph"/>
      </w:pPr>
      <w:r>
        <w:t>Благодаря данной лабораторной работе я приобрела навыки написания программ использованием циклов и обработкой аргументов командной строки, что поможет мне при выполнении последующих лабораторных работ.</w:t>
      </w:r>
    </w:p>
    <w:p w14:paraId="389F8A41" w14:textId="77777777" w:rsidR="006E2F75" w:rsidRDefault="00000000">
      <w:pPr>
        <w:pStyle w:val="1"/>
      </w:pPr>
      <w:bookmarkStart w:id="14" w:name="_Toc152427532"/>
      <w:bookmarkStart w:id="15" w:name="список-литературы"/>
      <w:bookmarkEnd w:id="13"/>
      <w:r>
        <w:t>Список литературы</w:t>
      </w:r>
      <w:bookmarkEnd w:id="14"/>
    </w:p>
    <w:p w14:paraId="5B87AFA3" w14:textId="77777777" w:rsidR="006E2F75" w:rsidRPr="005B5BE3" w:rsidRDefault="00000000">
      <w:pPr>
        <w:pStyle w:val="Compact"/>
        <w:numPr>
          <w:ilvl w:val="0"/>
          <w:numId w:val="3"/>
        </w:numPr>
        <w:rPr>
          <w:lang w:val="en-US"/>
        </w:rPr>
      </w:pPr>
      <w:r w:rsidRPr="005B5BE3">
        <w:rPr>
          <w:lang w:val="en-US"/>
        </w:rPr>
        <w:t>GDB: The GNU Project Debugger. — URL: https://www.gnu.org/software/gdb/.</w:t>
      </w:r>
    </w:p>
    <w:p w14:paraId="7F69D9C0" w14:textId="77777777" w:rsidR="006E2F75" w:rsidRPr="005B5BE3" w:rsidRDefault="00000000">
      <w:pPr>
        <w:pStyle w:val="Compact"/>
        <w:numPr>
          <w:ilvl w:val="0"/>
          <w:numId w:val="3"/>
        </w:numPr>
        <w:rPr>
          <w:lang w:val="en-US"/>
        </w:rPr>
      </w:pPr>
      <w:r w:rsidRPr="005B5BE3">
        <w:rPr>
          <w:lang w:val="en-US"/>
        </w:rPr>
        <w:t>GNU Bash Manual. — 2016. — URL: https://www.gnu.org/software/bash/manual/.</w:t>
      </w:r>
    </w:p>
    <w:p w14:paraId="1AD39D47" w14:textId="77777777" w:rsidR="006E2F75" w:rsidRPr="005B5BE3" w:rsidRDefault="00000000">
      <w:pPr>
        <w:pStyle w:val="Compact"/>
        <w:numPr>
          <w:ilvl w:val="0"/>
          <w:numId w:val="3"/>
        </w:numPr>
        <w:rPr>
          <w:lang w:val="en-US"/>
        </w:rPr>
      </w:pPr>
      <w:r w:rsidRPr="005B5BE3">
        <w:rPr>
          <w:lang w:val="en-US"/>
        </w:rPr>
        <w:t>Midnight Commander Development Center. — 2021. — URL: https://midnight-commander. org/.</w:t>
      </w:r>
    </w:p>
    <w:p w14:paraId="43457074" w14:textId="77777777" w:rsidR="006E2F75" w:rsidRPr="005B5BE3" w:rsidRDefault="00000000">
      <w:pPr>
        <w:pStyle w:val="Compact"/>
        <w:numPr>
          <w:ilvl w:val="0"/>
          <w:numId w:val="3"/>
        </w:numPr>
        <w:rPr>
          <w:lang w:val="en-US"/>
        </w:rPr>
      </w:pPr>
      <w:r w:rsidRPr="005B5BE3">
        <w:rPr>
          <w:lang w:val="en-US"/>
        </w:rPr>
        <w:t>NASM Assembly Language Tutorials. — 2021. — URL: https://asmtutor.com/.</w:t>
      </w:r>
      <w:bookmarkEnd w:id="15"/>
    </w:p>
    <w:sectPr w:rsidR="006E2F75" w:rsidRPr="005B5BE3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3C4FE8" w14:textId="77777777" w:rsidR="007A2932" w:rsidRDefault="007A2932">
      <w:pPr>
        <w:spacing w:after="0"/>
      </w:pPr>
      <w:r>
        <w:separator/>
      </w:r>
    </w:p>
  </w:endnote>
  <w:endnote w:type="continuationSeparator" w:id="0">
    <w:p w14:paraId="5181C3CE" w14:textId="77777777" w:rsidR="007A2932" w:rsidRDefault="007A293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C734A4" w14:textId="77777777" w:rsidR="007A2932" w:rsidRDefault="007A2932">
      <w:r>
        <w:separator/>
      </w:r>
    </w:p>
  </w:footnote>
  <w:footnote w:type="continuationSeparator" w:id="0">
    <w:p w14:paraId="5450C2D4" w14:textId="77777777" w:rsidR="007A2932" w:rsidRDefault="007A293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9E4CCE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46EC5D1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441953428">
    <w:abstractNumId w:val="0"/>
  </w:num>
  <w:num w:numId="2" w16cid:durableId="188864058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4680409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E2F75"/>
    <w:rsid w:val="00254D20"/>
    <w:rsid w:val="005B5BE3"/>
    <w:rsid w:val="006E2F75"/>
    <w:rsid w:val="007A2932"/>
    <w:rsid w:val="007C5008"/>
    <w:rsid w:val="008A226D"/>
    <w:rsid w:val="009D7F88"/>
    <w:rsid w:val="00E5503B"/>
    <w:rsid w:val="00F94AC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738624"/>
  <w15:docId w15:val="{D157882B-98F5-4401-BFF7-0BCCBE9397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5B5BE3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5B5BE3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9</Pages>
  <Words>628</Words>
  <Characters>3586</Characters>
  <Application>Microsoft Office Word</Application>
  <DocSecurity>0</DocSecurity>
  <Lines>29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 по лабораторной работе №8</vt:lpstr>
    </vt:vector>
  </TitlesOfParts>
  <Company/>
  <LinksUpToDate>false</LinksUpToDate>
  <CharactersWithSpaces>4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Сахно Никита НКАбд-05-23</dc:creator>
  <cp:keywords/>
  <cp:lastModifiedBy>Сахно Никита Вячеславович</cp:lastModifiedBy>
  <cp:revision>4</cp:revision>
  <dcterms:created xsi:type="dcterms:W3CDTF">2023-12-02T14:03:00Z</dcterms:created>
  <dcterms:modified xsi:type="dcterms:W3CDTF">2023-12-02T14:2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